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9F7" w:rsidRPr="002B0DFA" w:rsidRDefault="00D969F7" w:rsidP="00D969F7">
      <w:pPr>
        <w:rPr>
          <w:rFonts w:ascii="Times New Roman" w:hAnsi="Times New Roman" w:cs="Times New Roman"/>
          <w:b/>
          <w:sz w:val="20"/>
          <w:szCs w:val="18"/>
        </w:rPr>
      </w:pPr>
      <w:r w:rsidRPr="002B0DFA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8433B7"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>INU Peshawar</w:t>
      </w:r>
      <w:r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                                                                                         </w:t>
      </w:r>
      <w:r w:rsidR="00FD152C"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       </w:t>
      </w:r>
      <w:r w:rsidR="008433B7"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                                   </w:t>
      </w:r>
      <w:r w:rsidR="00FD152C"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       </w:t>
      </w:r>
      <w:r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Date </w:t>
      </w:r>
      <w:r w:rsidR="009A5869"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>20</w:t>
      </w:r>
      <w:r w:rsidRPr="002B0DFA">
        <w:rPr>
          <w:rFonts w:ascii="Times New Roman" w:hAnsi="Times New Roman" w:cs="Times New Roman"/>
          <w:b/>
          <w:sz w:val="20"/>
          <w:szCs w:val="18"/>
          <w:highlight w:val="darkGreen"/>
          <w:vertAlign w:val="superscript"/>
        </w:rPr>
        <w:t>th</w:t>
      </w:r>
      <w:r w:rsidRPr="002B0DFA">
        <w:rPr>
          <w:rFonts w:ascii="Times New Roman" w:hAnsi="Times New Roman" w:cs="Times New Roman"/>
          <w:b/>
          <w:sz w:val="20"/>
          <w:szCs w:val="18"/>
          <w:highlight w:val="darkGreen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C00DCF" w:rsidRDefault="008433B7" w:rsidP="009A586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 xml:space="preserve">(AHS) </w:t>
            </w:r>
            <w:r w:rsidR="009A5869"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DT,RAD &amp; DPT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English-II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C00DCF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Marks </w:t>
            </w:r>
          </w:p>
        </w:tc>
        <w:tc>
          <w:tcPr>
            <w:tcW w:w="4788" w:type="dxa"/>
          </w:tcPr>
          <w:p w:rsidR="00AA23C4" w:rsidRPr="00C00DCF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C00DCF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>Semester</w:t>
            </w:r>
          </w:p>
        </w:tc>
        <w:tc>
          <w:tcPr>
            <w:tcW w:w="4788" w:type="dxa"/>
          </w:tcPr>
          <w:p w:rsidR="000A0922" w:rsidRPr="00C00DCF" w:rsidRDefault="009A5869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-</w:t>
            </w:r>
            <w:r w:rsidR="000A0922"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darkGray"/>
              </w:rPr>
              <w:t>Instructor</w:t>
            </w: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478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proofErr w:type="spellStart"/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Hajra</w:t>
            </w:r>
            <w:proofErr w:type="spellEnd"/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 xml:space="preserve">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D969F7" w:rsidRPr="00AA23C4" w:rsidTr="00D969F7">
        <w:tc>
          <w:tcPr>
            <w:tcW w:w="5148" w:type="dxa"/>
          </w:tcPr>
          <w:p w:rsidR="00D969F7" w:rsidRPr="00C00DCF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>Student</w:t>
            </w:r>
            <w:r w:rsidR="000A0922"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 Full </w:t>
            </w: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 Name</w:t>
            </w:r>
          </w:p>
        </w:tc>
        <w:tc>
          <w:tcPr>
            <w:tcW w:w="5148" w:type="dxa"/>
          </w:tcPr>
          <w:p w:rsidR="00D969F7" w:rsidRPr="00C00DCF" w:rsidRDefault="00C00DCF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JEHAD   ULLAH</w:t>
            </w:r>
          </w:p>
        </w:tc>
      </w:tr>
      <w:tr w:rsidR="00D969F7" w:rsidRPr="00AA23C4" w:rsidTr="00D969F7">
        <w:tc>
          <w:tcPr>
            <w:tcW w:w="5148" w:type="dxa"/>
          </w:tcPr>
          <w:p w:rsidR="00D969F7" w:rsidRPr="00C00DCF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Student Father </w:t>
            </w:r>
            <w:r w:rsidR="000A0922"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>N</w:t>
            </w: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ame </w:t>
            </w:r>
          </w:p>
        </w:tc>
        <w:tc>
          <w:tcPr>
            <w:tcW w:w="5148" w:type="dxa"/>
          </w:tcPr>
          <w:p w:rsidR="00D969F7" w:rsidRPr="00C00DCF" w:rsidRDefault="00C00DCF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 xml:space="preserve">TAJBAE  SAID </w:t>
            </w: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C00DCF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 w:rsidRPr="00C00DCF"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C00DCF" w:rsidRDefault="00C00DCF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</w:pPr>
            <w:r w:rsidRPr="00C00DCF">
              <w:rPr>
                <w:rFonts w:ascii="Times New Roman" w:hAnsi="Times New Roman" w:cs="Times New Roman"/>
                <w:b/>
                <w:sz w:val="24"/>
                <w:szCs w:val="24"/>
                <w:highlight w:val="green"/>
              </w:rPr>
              <w:t>16133</w:t>
            </w: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C00DCF">
        <w:rPr>
          <w:rFonts w:ascii="Times New Roman" w:hAnsi="Times New Roman" w:cs="Times New Roman"/>
          <w:b/>
          <w:sz w:val="28"/>
          <w:szCs w:val="28"/>
          <w:highlight w:val="darkGray"/>
        </w:rPr>
        <w:t>Instructions</w:t>
      </w:r>
      <w:r w:rsidRPr="00C00DCF">
        <w:rPr>
          <w:rFonts w:ascii="Times New Roman" w:hAnsi="Times New Roman" w:cs="Times New Roman"/>
          <w:b/>
          <w:sz w:val="24"/>
          <w:szCs w:val="24"/>
          <w:highlight w:val="darkGray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C00DCF">
        <w:rPr>
          <w:rFonts w:ascii="Times New Roman" w:hAnsi="Times New Roman" w:cs="Times New Roman"/>
          <w:b/>
          <w:sz w:val="28"/>
          <w:szCs w:val="28"/>
          <w:highlight w:val="darkGray"/>
        </w:rPr>
        <w:t>Note:</w:t>
      </w:r>
      <w:r w:rsidRPr="004762F6"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C00DCF" w:rsidRDefault="00FD152C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Make a report on </w:t>
      </w:r>
      <w:r w:rsidR="009A5869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Sports Week Closing </w:t>
      </w:r>
      <w:r w:rsidR="00A557B3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Ceremony at</w:t>
      </w: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your University.</w:t>
      </w:r>
      <w:r w:rsidR="00FF201B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(</w:t>
      </w:r>
      <w:r w:rsidR="00483012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300-</w:t>
      </w:r>
      <w:r w:rsidR="00FF201B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350 words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48"/>
        <w:gridCol w:w="5334"/>
      </w:tblGrid>
      <w:tr w:rsidR="00FD152C" w:rsidRPr="00FD152C" w:rsidTr="00632198">
        <w:tc>
          <w:tcPr>
            <w:tcW w:w="9579" w:type="dxa"/>
            <w:gridSpan w:val="2"/>
          </w:tcPr>
          <w:p w:rsidR="00FD152C" w:rsidRPr="00FD152C" w:rsidRDefault="00FD152C" w:rsidP="00FD152C">
            <w:pPr>
              <w:jc w:val="center"/>
              <w:rPr>
                <w:rFonts w:ascii="Calibri" w:hAnsi="Calibri" w:cs="Times New Roman"/>
                <w:b/>
              </w:rPr>
            </w:pPr>
          </w:p>
        </w:tc>
      </w:tr>
      <w:tr w:rsidR="00FD152C" w:rsidRPr="00FD152C" w:rsidTr="00632198">
        <w:tc>
          <w:tcPr>
            <w:tcW w:w="4248" w:type="dxa"/>
          </w:tcPr>
          <w:p w:rsidR="00FD152C" w:rsidRPr="00C00DCF" w:rsidRDefault="006A5BBC" w:rsidP="00FD152C">
            <w:pPr>
              <w:rPr>
                <w:rStyle w:val="Strong"/>
                <w:i/>
                <w:highlight w:val="darkGray"/>
              </w:rPr>
            </w:pPr>
            <w:r w:rsidRPr="00C00DCF">
              <w:rPr>
                <w:rStyle w:val="Strong"/>
                <w:i/>
                <w:highlight w:val="darkGray"/>
              </w:rPr>
              <w:t>NAME OF REPORTER:</w:t>
            </w:r>
          </w:p>
        </w:tc>
        <w:tc>
          <w:tcPr>
            <w:tcW w:w="5331" w:type="dxa"/>
          </w:tcPr>
          <w:p w:rsidR="00FD152C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 xml:space="preserve"> JEHAD ULLAH</w:t>
            </w:r>
          </w:p>
        </w:tc>
      </w:tr>
      <w:tr w:rsidR="00FD152C" w:rsidRPr="00FD152C" w:rsidTr="00632198">
        <w:tc>
          <w:tcPr>
            <w:tcW w:w="4248" w:type="dxa"/>
          </w:tcPr>
          <w:p w:rsidR="00FD152C" w:rsidRPr="00C00DCF" w:rsidRDefault="006A5BBC" w:rsidP="00FD152C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NAME OF ORANIZATION INU:</w:t>
            </w:r>
          </w:p>
        </w:tc>
        <w:tc>
          <w:tcPr>
            <w:tcW w:w="5331" w:type="dxa"/>
          </w:tcPr>
          <w:p w:rsidR="00FD152C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 xml:space="preserve"> (PSC) </w:t>
            </w:r>
          </w:p>
        </w:tc>
      </w:tr>
      <w:tr w:rsidR="00FD152C" w:rsidRPr="00FD152C" w:rsidTr="00632198">
        <w:tc>
          <w:tcPr>
            <w:tcW w:w="4248" w:type="dxa"/>
          </w:tcPr>
          <w:p w:rsidR="00FD152C" w:rsidRPr="00C00DCF" w:rsidRDefault="006A5BBC" w:rsidP="00FD152C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TIMEYS:</w:t>
            </w:r>
          </w:p>
        </w:tc>
        <w:tc>
          <w:tcPr>
            <w:tcW w:w="5331" w:type="dxa"/>
          </w:tcPr>
          <w:p w:rsidR="00FD152C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10:00 AM TO 11:00AM</w:t>
            </w:r>
          </w:p>
        </w:tc>
      </w:tr>
      <w:tr w:rsidR="00FD152C" w:rsidRPr="00FD152C" w:rsidTr="00632198">
        <w:tc>
          <w:tcPr>
            <w:tcW w:w="4248" w:type="dxa"/>
          </w:tcPr>
          <w:p w:rsidR="00FD152C" w:rsidRPr="00C00DCF" w:rsidRDefault="006A5BBC" w:rsidP="00FD152C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DAY AND DATE:</w:t>
            </w:r>
          </w:p>
        </w:tc>
        <w:tc>
          <w:tcPr>
            <w:tcW w:w="5331" w:type="dxa"/>
          </w:tcPr>
          <w:p w:rsidR="00FD152C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MONDY,10/4/2020</w:t>
            </w:r>
          </w:p>
        </w:tc>
      </w:tr>
      <w:tr w:rsidR="00FD152C" w:rsidRPr="00FD152C" w:rsidTr="00632198">
        <w:trPr>
          <w:trHeight w:val="70"/>
        </w:trPr>
        <w:tc>
          <w:tcPr>
            <w:tcW w:w="4248" w:type="dxa"/>
          </w:tcPr>
          <w:p w:rsidR="00FD152C" w:rsidRPr="00C00DCF" w:rsidRDefault="00632198" w:rsidP="00FD152C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ACTIVITY PLACE:</w:t>
            </w:r>
          </w:p>
        </w:tc>
        <w:tc>
          <w:tcPr>
            <w:tcW w:w="5331" w:type="dxa"/>
          </w:tcPr>
          <w:p w:rsidR="00FD152C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IQRA NATIONAL UNIVERSTY PESHAWRE</w:t>
            </w:r>
          </w:p>
        </w:tc>
      </w:tr>
      <w:tr w:rsidR="00632198" w:rsidRPr="00FD152C" w:rsidTr="00632198">
        <w:trPr>
          <w:trHeight w:val="315"/>
        </w:trPr>
        <w:tc>
          <w:tcPr>
            <w:tcW w:w="4248" w:type="dxa"/>
          </w:tcPr>
          <w:p w:rsidR="00632198" w:rsidRPr="00C00DCF" w:rsidRDefault="00632198" w:rsidP="00FD152C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OUTDOOR BDOOR:</w:t>
            </w:r>
          </w:p>
        </w:tc>
        <w:tc>
          <w:tcPr>
            <w:tcW w:w="5331" w:type="dxa"/>
          </w:tcPr>
          <w:p w:rsidR="00632198" w:rsidRPr="00C00DCF" w:rsidRDefault="00A116AE" w:rsidP="00FD152C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INDOOR AUDOTOREYM 104</w:t>
            </w:r>
          </w:p>
        </w:tc>
      </w:tr>
      <w:tr w:rsidR="00632198" w:rsidRPr="00FD152C" w:rsidTr="00632198">
        <w:trPr>
          <w:trHeight w:val="326"/>
        </w:trPr>
        <w:tc>
          <w:tcPr>
            <w:tcW w:w="4245" w:type="dxa"/>
          </w:tcPr>
          <w:p w:rsidR="00632198" w:rsidRPr="00C00DCF" w:rsidRDefault="00632198" w:rsidP="00632198">
            <w:pPr>
              <w:rPr>
                <w:rFonts w:ascii="Calibri" w:hAnsi="Calibri" w:cs="Times New Roman"/>
                <w:b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MALE:</w:t>
            </w:r>
          </w:p>
        </w:tc>
        <w:tc>
          <w:tcPr>
            <w:tcW w:w="5334" w:type="dxa"/>
          </w:tcPr>
          <w:p w:rsidR="00632198" w:rsidRPr="00C00DCF" w:rsidRDefault="00A116AE" w:rsidP="00632198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50%</w:t>
            </w:r>
          </w:p>
        </w:tc>
      </w:tr>
      <w:tr w:rsidR="00632198" w:rsidRPr="00FD152C" w:rsidTr="00632198">
        <w:trPr>
          <w:trHeight w:val="285"/>
        </w:trPr>
        <w:tc>
          <w:tcPr>
            <w:tcW w:w="4245" w:type="dxa"/>
          </w:tcPr>
          <w:p w:rsidR="00632198" w:rsidRPr="00C00DCF" w:rsidRDefault="00632198" w:rsidP="00632198">
            <w:pPr>
              <w:rPr>
                <w:rFonts w:ascii="Calibri" w:hAnsi="Calibri" w:cs="Times New Roman"/>
                <w:i/>
                <w:highlight w:val="darkGray"/>
              </w:rPr>
            </w:pPr>
            <w:r w:rsidRPr="00C00DCF">
              <w:rPr>
                <w:rFonts w:ascii="Calibri" w:hAnsi="Calibri" w:cs="Times New Roman"/>
                <w:b/>
                <w:i/>
                <w:highlight w:val="darkGray"/>
              </w:rPr>
              <w:t>FEMALE:</w:t>
            </w:r>
          </w:p>
        </w:tc>
        <w:tc>
          <w:tcPr>
            <w:tcW w:w="5334" w:type="dxa"/>
          </w:tcPr>
          <w:p w:rsidR="00632198" w:rsidRPr="00C00DCF" w:rsidRDefault="00A116AE" w:rsidP="00632198">
            <w:pPr>
              <w:rPr>
                <w:rFonts w:ascii="Calibri" w:hAnsi="Calibri" w:cs="Times New Roman"/>
                <w:highlight w:val="green"/>
              </w:rPr>
            </w:pPr>
            <w:r w:rsidRPr="00C00DCF">
              <w:rPr>
                <w:rFonts w:ascii="Calibri" w:hAnsi="Calibri" w:cs="Times New Roman"/>
                <w:highlight w:val="green"/>
              </w:rPr>
              <w:t>30%</w:t>
            </w:r>
          </w:p>
        </w:tc>
      </w:tr>
      <w:tr w:rsidR="00632198" w:rsidRPr="00FD152C" w:rsidTr="00680E7C">
        <w:trPr>
          <w:trHeight w:val="70"/>
        </w:trPr>
        <w:tc>
          <w:tcPr>
            <w:tcW w:w="4245" w:type="dxa"/>
          </w:tcPr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</w:p>
        </w:tc>
        <w:tc>
          <w:tcPr>
            <w:tcW w:w="5334" w:type="dxa"/>
          </w:tcPr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</w:p>
        </w:tc>
      </w:tr>
      <w:tr w:rsidR="00632198" w:rsidRPr="00FD152C" w:rsidTr="00632198">
        <w:trPr>
          <w:trHeight w:val="2610"/>
        </w:trPr>
        <w:tc>
          <w:tcPr>
            <w:tcW w:w="9579" w:type="dxa"/>
            <w:gridSpan w:val="2"/>
          </w:tcPr>
          <w:p w:rsidR="00680E7C" w:rsidRPr="00680E7C" w:rsidRDefault="00A116AE" w:rsidP="00680E7C">
            <w:pPr>
              <w:pStyle w:val="ListParagraph"/>
              <w:numPr>
                <w:ilvl w:val="0"/>
                <w:numId w:val="4"/>
              </w:numPr>
              <w:rPr>
                <w:b/>
                <w:i/>
                <w:sz w:val="24"/>
                <w:szCs w:val="24"/>
              </w:rPr>
            </w:pPr>
            <w:r w:rsidRPr="00680E7C">
              <w:rPr>
                <w:b/>
                <w:i/>
                <w:sz w:val="24"/>
                <w:szCs w:val="24"/>
              </w:rPr>
              <w:t>The sports week closing</w:t>
            </w:r>
            <w:r w:rsidR="00945DBF" w:rsidRPr="00680E7C">
              <w:rPr>
                <w:b/>
                <w:i/>
                <w:sz w:val="24"/>
                <w:szCs w:val="24"/>
              </w:rPr>
              <w:t xml:space="preserve"> the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iqra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national university over a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wone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week</w:t>
            </w:r>
            <w:r w:rsidR="00680E7C" w:rsidRPr="00680E7C">
              <w:rPr>
                <w:b/>
                <w:i/>
                <w:sz w:val="24"/>
                <w:szCs w:val="24"/>
              </w:rPr>
              <w:t>.</w:t>
            </w:r>
            <w:r w:rsidR="00945DBF" w:rsidRPr="00680E7C">
              <w:rPr>
                <w:b/>
                <w:i/>
                <w:sz w:val="24"/>
                <w:szCs w:val="24"/>
              </w:rPr>
              <w:t xml:space="preserve"> </w:t>
            </w:r>
          </w:p>
          <w:p w:rsidR="00632198" w:rsidRPr="00680E7C" w:rsidRDefault="00344B3B" w:rsidP="00680E7C">
            <w:pPr>
              <w:pStyle w:val="ListParagraph"/>
              <w:numPr>
                <w:ilvl w:val="0"/>
                <w:numId w:val="4"/>
              </w:numPr>
              <w:rPr>
                <w:b/>
                <w:i/>
                <w:sz w:val="24"/>
                <w:szCs w:val="24"/>
              </w:rPr>
            </w:pPr>
            <w:proofErr w:type="spellStart"/>
            <w:r>
              <w:rPr>
                <w:b/>
                <w:i/>
                <w:sz w:val="24"/>
                <w:szCs w:val="24"/>
              </w:rPr>
              <w:t>P</w:t>
            </w:r>
            <w:r w:rsidR="00945DBF" w:rsidRPr="00680E7C">
              <w:rPr>
                <w:b/>
                <w:i/>
                <w:sz w:val="24"/>
                <w:szCs w:val="24"/>
              </w:rPr>
              <w:t>rovid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in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aprile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where students from different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departmentslike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alied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helth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945DBF" w:rsidRPr="00680E7C">
              <w:rPr>
                <w:b/>
                <w:i/>
                <w:sz w:val="24"/>
                <w:szCs w:val="24"/>
              </w:rPr>
              <w:t>siences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,</w:t>
            </w:r>
            <w:proofErr w:type="gramEnd"/>
            <w:r w:rsidR="00945DBF" w:rsidRPr="00680E7C">
              <w:rPr>
                <w:b/>
                <w:i/>
                <w:sz w:val="24"/>
                <w:szCs w:val="24"/>
              </w:rPr>
              <w:t xml:space="preserve"> software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engenering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, electrical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engenering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, auto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dezyning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can participate in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cirket</w:t>
            </w:r>
            <w:proofErr w:type="spellEnd"/>
            <w:r w:rsidR="00945DBF" w:rsidRPr="00680E7C">
              <w:rPr>
                <w:b/>
                <w:i/>
                <w:sz w:val="24"/>
                <w:szCs w:val="24"/>
              </w:rPr>
              <w:t xml:space="preserve"> , football , </w:t>
            </w:r>
            <w:proofErr w:type="spellStart"/>
            <w:r w:rsidR="00945DBF" w:rsidRPr="00680E7C">
              <w:rPr>
                <w:b/>
                <w:i/>
                <w:sz w:val="24"/>
                <w:szCs w:val="24"/>
              </w:rPr>
              <w:t>badmintol</w:t>
            </w:r>
            <w:proofErr w:type="spellEnd"/>
            <w:r w:rsidR="00680E7C" w:rsidRPr="00680E7C">
              <w:rPr>
                <w:b/>
                <w:i/>
                <w:sz w:val="24"/>
                <w:szCs w:val="24"/>
              </w:rPr>
              <w:t xml:space="preserve"> , swimming .</w:t>
            </w:r>
          </w:p>
          <w:p w:rsidR="00680E7C" w:rsidRPr="008F1A36" w:rsidRDefault="00344B3B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</w:rPr>
            </w:pPr>
            <w:proofErr w:type="spellStart"/>
            <w:r w:rsidRPr="008F1A36">
              <w:rPr>
                <w:rFonts w:ascii="Calibri" w:hAnsi="Calibri" w:cs="Times New Roman"/>
                <w:b/>
              </w:rPr>
              <w:t>P</w:t>
            </w:r>
            <w:r w:rsidR="00680E7C" w:rsidRPr="008F1A36">
              <w:rPr>
                <w:rFonts w:ascii="Calibri" w:hAnsi="Calibri" w:cs="Times New Roman"/>
                <w:b/>
              </w:rPr>
              <w:t>reprations</w:t>
            </w:r>
            <w:proofErr w:type="spellEnd"/>
            <w:r w:rsidR="00680E7C" w:rsidRPr="008F1A36">
              <w:rPr>
                <w:rFonts w:ascii="Calibri" w:hAnsi="Calibri" w:cs="Times New Roman"/>
                <w:b/>
              </w:rPr>
              <w:t xml:space="preserve"> for the sports week begin one month before at </w:t>
            </w:r>
            <w:proofErr w:type="gramStart"/>
            <w:r w:rsidR="00680E7C" w:rsidRPr="008F1A36">
              <w:rPr>
                <w:rFonts w:ascii="Calibri" w:hAnsi="Calibri" w:cs="Times New Roman"/>
                <w:b/>
              </w:rPr>
              <w:t>training  camps</w:t>
            </w:r>
            <w:proofErr w:type="gramEnd"/>
            <w:r w:rsidR="00680E7C" w:rsidRPr="008F1A36">
              <w:rPr>
                <w:rFonts w:ascii="Calibri" w:hAnsi="Calibri" w:cs="Times New Roman"/>
                <w:b/>
              </w:rPr>
              <w:t xml:space="preserve"> held at the INU under the supervision of our sports faculty .</w:t>
            </w:r>
          </w:p>
          <w:p w:rsidR="00344B3B" w:rsidRPr="008F1A36" w:rsidRDefault="00344B3B" w:rsidP="00344B3B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</w:rPr>
            </w:pPr>
            <w:proofErr w:type="gramStart"/>
            <w:r w:rsidRPr="008F1A36">
              <w:rPr>
                <w:rFonts w:ascii="Calibri" w:hAnsi="Calibri" w:cs="Times New Roman"/>
                <w:b/>
              </w:rPr>
              <w:t>The</w:t>
            </w:r>
            <w:r w:rsidR="00680E7C" w:rsidRPr="008F1A36">
              <w:rPr>
                <w:rFonts w:ascii="Calibri" w:hAnsi="Calibri" w:cs="Times New Roman"/>
                <w:b/>
              </w:rPr>
              <w:t xml:space="preserve">  week</w:t>
            </w:r>
            <w:proofErr w:type="gramEnd"/>
            <w:r w:rsidR="00680E7C" w:rsidRPr="008F1A36">
              <w:rPr>
                <w:rFonts w:ascii="Calibri" w:hAnsi="Calibri" w:cs="Times New Roman"/>
                <w:b/>
              </w:rPr>
              <w:t xml:space="preserve"> long sporting extra</w:t>
            </w:r>
            <w:r w:rsidR="005F4A87" w:rsidRPr="008F1A36">
              <w:rPr>
                <w:rFonts w:ascii="Calibri" w:hAnsi="Calibri" w:cs="Times New Roman"/>
                <w:b/>
              </w:rPr>
              <w:t>vaganza comes to an end with a closing ceremony , closing ceremony arrange auditorium 104 .</w:t>
            </w:r>
          </w:p>
          <w:p w:rsidR="005F4A87" w:rsidRPr="008F1A36" w:rsidRDefault="00344B3B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</w:rPr>
            </w:pPr>
            <w:proofErr w:type="gramStart"/>
            <w:r w:rsidRPr="008F1A36">
              <w:rPr>
                <w:rFonts w:ascii="Calibri" w:hAnsi="Calibri" w:cs="Times New Roman"/>
                <w:b/>
              </w:rPr>
              <w:t xml:space="preserve">A </w:t>
            </w:r>
            <w:r w:rsidR="005F4A87" w:rsidRPr="008F1A36">
              <w:rPr>
                <w:rFonts w:ascii="Calibri" w:hAnsi="Calibri" w:cs="Times New Roman"/>
                <w:b/>
              </w:rPr>
              <w:t xml:space="preserve"> time</w:t>
            </w:r>
            <w:proofErr w:type="gramEnd"/>
            <w:r w:rsidR="005F4A87" w:rsidRPr="008F1A36">
              <w:rPr>
                <w:rFonts w:ascii="Calibri" w:hAnsi="Calibri" w:cs="Times New Roman"/>
                <w:b/>
              </w:rPr>
              <w:t xml:space="preserve"> filled with positive energy and sportsmanship ,it was an event which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helpe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our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stdents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to not only focus on their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emotionl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helth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, but also their physical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well being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.</w:t>
            </w:r>
          </w:p>
          <w:p w:rsidR="005F4A87" w:rsidRDefault="00344B3B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</w:rPr>
            </w:pPr>
            <w:r w:rsidRPr="008F1A36">
              <w:rPr>
                <w:rFonts w:ascii="Calibri" w:hAnsi="Calibri" w:cs="Times New Roman"/>
                <w:b/>
              </w:rPr>
              <w:t xml:space="preserve">The </w:t>
            </w:r>
            <w:r w:rsidR="005F4A87" w:rsidRPr="008F1A36">
              <w:rPr>
                <w:rFonts w:ascii="Calibri" w:hAnsi="Calibri" w:cs="Times New Roman"/>
                <w:b/>
              </w:rPr>
              <w:t xml:space="preserve">events </w:t>
            </w:r>
            <w:proofErr w:type="spellStart"/>
            <w:r w:rsidR="005F4A87" w:rsidRPr="008F1A36">
              <w:rPr>
                <w:rFonts w:ascii="Calibri" w:hAnsi="Calibri" w:cs="Times New Roman"/>
                <w:b/>
              </w:rPr>
              <w:t>wasbrightened</w:t>
            </w:r>
            <w:proofErr w:type="spellEnd"/>
            <w:r w:rsidR="005F4A87" w:rsidRPr="008F1A36">
              <w:rPr>
                <w:rFonts w:ascii="Calibri" w:hAnsi="Calibri" w:cs="Times New Roman"/>
                <w:b/>
              </w:rPr>
              <w:t xml:space="preserve"> up by the presence of </w:t>
            </w:r>
            <w:r w:rsidRPr="008F1A36">
              <w:rPr>
                <w:rFonts w:ascii="Calibri" w:hAnsi="Calibri" w:cs="Times New Roman"/>
                <w:b/>
              </w:rPr>
              <w:t xml:space="preserve">our </w:t>
            </w:r>
            <w:proofErr w:type="spellStart"/>
            <w:r w:rsidRPr="008F1A36">
              <w:rPr>
                <w:rFonts w:ascii="Calibri" w:hAnsi="Calibri" w:cs="Times New Roman"/>
                <w:b/>
              </w:rPr>
              <w:t>distingulished</w:t>
            </w:r>
            <w:proofErr w:type="spellEnd"/>
            <w:r w:rsidRPr="008F1A36">
              <w:rPr>
                <w:rFonts w:ascii="Calibri" w:hAnsi="Calibri" w:cs="Times New Roman"/>
                <w:b/>
              </w:rPr>
              <w:t xml:space="preserve"> </w:t>
            </w:r>
            <w:proofErr w:type="spellStart"/>
            <w:r w:rsidRPr="008F1A36">
              <w:rPr>
                <w:rFonts w:ascii="Calibri" w:hAnsi="Calibri" w:cs="Times New Roman"/>
                <w:b/>
              </w:rPr>
              <w:t>chiep</w:t>
            </w:r>
            <w:proofErr w:type="spellEnd"/>
            <w:r w:rsidRPr="008F1A36">
              <w:rPr>
                <w:rFonts w:ascii="Calibri" w:hAnsi="Calibri" w:cs="Times New Roman"/>
                <w:b/>
              </w:rPr>
              <w:t xml:space="preserve"> guest and </w:t>
            </w:r>
            <w:proofErr w:type="spellStart"/>
            <w:proofErr w:type="gramStart"/>
            <w:r w:rsidRPr="008F1A36">
              <w:rPr>
                <w:rFonts w:ascii="Calibri" w:hAnsi="Calibri" w:cs="Times New Roman"/>
                <w:b/>
              </w:rPr>
              <w:t>Mrs.Muhammad</w:t>
            </w:r>
            <w:proofErr w:type="spellEnd"/>
            <w:r w:rsidRPr="008F1A36">
              <w:rPr>
                <w:rFonts w:ascii="Calibri" w:hAnsi="Calibri" w:cs="Times New Roman"/>
                <w:b/>
              </w:rPr>
              <w:t xml:space="preserve">  </w:t>
            </w:r>
            <w:proofErr w:type="spellStart"/>
            <w:r w:rsidRPr="008F1A36">
              <w:rPr>
                <w:rFonts w:ascii="Calibri" w:hAnsi="Calibri" w:cs="Times New Roman"/>
                <w:b/>
              </w:rPr>
              <w:t>Asife</w:t>
            </w:r>
            <w:proofErr w:type="spellEnd"/>
            <w:proofErr w:type="gramEnd"/>
            <w:r w:rsidRPr="008F1A36">
              <w:rPr>
                <w:rFonts w:ascii="Calibri" w:hAnsi="Calibri" w:cs="Times New Roman"/>
                <w:b/>
              </w:rPr>
              <w:t xml:space="preserve"> flyers  of both national and international level.</w:t>
            </w:r>
          </w:p>
          <w:p w:rsidR="008F1A36" w:rsidRDefault="008F1A36" w:rsidP="008F1A36">
            <w:pPr>
              <w:rPr>
                <w:rFonts w:ascii="Calibri" w:hAnsi="Calibri" w:cs="Times New Roman"/>
                <w:b/>
              </w:rPr>
            </w:pPr>
          </w:p>
          <w:p w:rsidR="008F1A36" w:rsidRDefault="008F1A36" w:rsidP="008F1A36">
            <w:pPr>
              <w:rPr>
                <w:rFonts w:ascii="Calibri" w:hAnsi="Calibri" w:cs="Times New Roman"/>
                <w:b/>
              </w:rPr>
            </w:pPr>
          </w:p>
          <w:p w:rsidR="008F1A36" w:rsidRPr="008F1A36" w:rsidRDefault="008F1A36" w:rsidP="008F1A36">
            <w:pPr>
              <w:rPr>
                <w:rFonts w:ascii="Calibri" w:hAnsi="Calibri" w:cs="Times New Roman"/>
                <w:b/>
              </w:rPr>
            </w:pPr>
          </w:p>
          <w:p w:rsidR="00344B3B" w:rsidRPr="008F1A36" w:rsidRDefault="00344B3B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  <w:sz w:val="24"/>
                <w:szCs w:val="24"/>
              </w:rPr>
            </w:pPr>
            <w:proofErr w:type="gramStart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>The  chief</w:t>
            </w:r>
            <w:proofErr w:type="gramEnd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>gustes</w:t>
            </w:r>
            <w:proofErr w:type="spellEnd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>chered</w:t>
            </w:r>
            <w:proofErr w:type="spellEnd"/>
            <w:r w:rsidRPr="008F1A36">
              <w:rPr>
                <w:rFonts w:ascii="Calibri" w:hAnsi="Calibri" w:cs="Times New Roman"/>
                <w:b/>
                <w:sz w:val="24"/>
                <w:szCs w:val="24"/>
              </w:rPr>
              <w:t xml:space="preserve"> up the students by their motivational  speech  and </w:t>
            </w:r>
            <w:proofErr w:type="spellStart"/>
            <w:r w:rsidR="00796AFE" w:rsidRPr="008F1A36">
              <w:rPr>
                <w:rFonts w:ascii="Calibri" w:hAnsi="Calibri" w:cs="Times New Roman"/>
                <w:b/>
                <w:sz w:val="24"/>
                <w:szCs w:val="24"/>
              </w:rPr>
              <w:t>trophese</w:t>
            </w:r>
            <w:proofErr w:type="spellEnd"/>
            <w:r w:rsidR="00796AFE" w:rsidRPr="008F1A36">
              <w:rPr>
                <w:rFonts w:ascii="Calibri" w:hAnsi="Calibri" w:cs="Times New Roman"/>
                <w:b/>
                <w:sz w:val="24"/>
                <w:szCs w:val="24"/>
              </w:rPr>
              <w:t xml:space="preserve"> and cash prizes   and  </w:t>
            </w:r>
            <w:proofErr w:type="spellStart"/>
            <w:r w:rsidR="00796AFE" w:rsidRPr="008F1A36">
              <w:rPr>
                <w:rFonts w:ascii="Calibri" w:hAnsi="Calibri" w:cs="Times New Roman"/>
                <w:b/>
                <w:sz w:val="24"/>
                <w:szCs w:val="24"/>
              </w:rPr>
              <w:t>sportcertificats</w:t>
            </w:r>
            <w:proofErr w:type="spellEnd"/>
            <w:r w:rsidR="00796AFE" w:rsidRPr="008F1A36">
              <w:rPr>
                <w:rFonts w:ascii="Calibri" w:hAnsi="Calibri" w:cs="Times New Roman"/>
                <w:b/>
                <w:sz w:val="24"/>
                <w:szCs w:val="24"/>
              </w:rPr>
              <w:t xml:space="preserve"> to outstanding athletes  ,the wining house and rune-up are awarded  .</w:t>
            </w:r>
          </w:p>
          <w:p w:rsidR="00796AFE" w:rsidRPr="008F1A36" w:rsidRDefault="00796AFE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  <w:i/>
                <w:sz w:val="24"/>
                <w:szCs w:val="24"/>
              </w:rPr>
            </w:pPr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Parents are invited to watch the </w:t>
            </w:r>
            <w:proofErr w:type="spell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finle</w:t>
            </w:r>
            <w:proofErr w:type="spellEnd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 events and the closing </w:t>
            </w:r>
            <w:proofErr w:type="gram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ceremony .</w:t>
            </w:r>
            <w:proofErr w:type="gramEnd"/>
          </w:p>
          <w:p w:rsidR="00796AFE" w:rsidRPr="008F1A36" w:rsidRDefault="00796AFE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  <w:i/>
                <w:sz w:val="24"/>
                <w:szCs w:val="24"/>
              </w:rPr>
            </w:pPr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The </w:t>
            </w:r>
            <w:proofErr w:type="spell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yunger</w:t>
            </w:r>
            <w:proofErr w:type="spellEnd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 boys have their </w:t>
            </w:r>
            <w:proofErr w:type="gram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races  a</w:t>
            </w:r>
            <w:proofErr w:type="gramEnd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  day </w:t>
            </w:r>
            <w:r w:rsidR="008F1A36"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before and then watch their older peers complete on the final day .</w:t>
            </w:r>
          </w:p>
          <w:p w:rsidR="008F1A36" w:rsidRPr="008F1A36" w:rsidRDefault="008F1A36" w:rsidP="00680E7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Times New Roman"/>
                <w:b/>
                <w:i/>
                <w:sz w:val="24"/>
                <w:szCs w:val="24"/>
              </w:rPr>
            </w:pPr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Awards for </w:t>
            </w:r>
            <w:proofErr w:type="spell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athete</w:t>
            </w:r>
            <w:proofErr w:type="spellEnd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 of the day </w:t>
            </w:r>
            <w:proofErr w:type="gramStart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>and  athlete</w:t>
            </w:r>
            <w:proofErr w:type="gramEnd"/>
            <w:r w:rsidRPr="008F1A36">
              <w:rPr>
                <w:rFonts w:ascii="Calibri" w:hAnsi="Calibri" w:cs="Times New Roman"/>
                <w:b/>
                <w:i/>
                <w:sz w:val="24"/>
                <w:szCs w:val="24"/>
              </w:rPr>
              <w:t xml:space="preserve"> of the year are given at the closing ceremony .</w:t>
            </w:r>
          </w:p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</w:p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</w:p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</w:p>
          <w:p w:rsidR="00632198" w:rsidRPr="00FD152C" w:rsidRDefault="00632198" w:rsidP="00632198">
            <w:pPr>
              <w:rPr>
                <w:rFonts w:ascii="Calibri" w:hAnsi="Calibri" w:cs="Times New Roman"/>
                <w:b/>
              </w:rPr>
            </w:pPr>
          </w:p>
          <w:p w:rsidR="00632198" w:rsidRPr="00FD152C" w:rsidRDefault="00632198" w:rsidP="00632198">
            <w:pPr>
              <w:rPr>
                <w:rFonts w:ascii="Calibri" w:hAnsi="Calibri" w:cs="Times New Roman"/>
              </w:rPr>
            </w:pPr>
          </w:p>
          <w:p w:rsidR="00632198" w:rsidRDefault="00632198" w:rsidP="00632198">
            <w:pPr>
              <w:rPr>
                <w:rFonts w:ascii="Calibri" w:hAnsi="Calibri" w:cs="Times New Roman"/>
                <w:b/>
              </w:rPr>
            </w:pPr>
            <w:r w:rsidRPr="00FD152C">
              <w:rPr>
                <w:rFonts w:ascii="Calibri" w:hAnsi="Calibri" w:cs="Times New Roman"/>
              </w:rPr>
              <w:t xml:space="preserve"> </w:t>
            </w: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Pr="00C00DCF" w:rsidRDefault="00A557B3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Write a letter to the Health Department regarding the present outbreak of COVID-19,</w:t>
      </w:r>
      <w:r w:rsidR="002F2E06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briefing about the present condition of your area,</w:t>
      </w:r>
      <w:r w:rsidR="002F2E06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the response of the people and the preventive facilities at hand</w:t>
      </w:r>
      <w:r w:rsidR="00FE685E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. </w:t>
      </w:r>
      <w:r w:rsidR="00FF201B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( 300 word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FF201B" w:rsidTr="00FF201B">
        <w:tc>
          <w:tcPr>
            <w:tcW w:w="10296" w:type="dxa"/>
          </w:tcPr>
          <w:p w:rsidR="00FF201B" w:rsidRDefault="00FF201B" w:rsidP="00984A19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84A19" w:rsidRPr="00D66882" w:rsidRDefault="00984A19" w:rsidP="00984A19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The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sece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                                                                                                        Tehsil </w:t>
            </w: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Kpk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helth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deportment                                                                         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khall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dir lower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kpk</w:t>
            </w:r>
            <w:proofErr w:type="spellEnd"/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Peshawar Pakistan </w:t>
            </w: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 </w:t>
            </w: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Subject :present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>condtion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 of COVID 19</w:t>
            </w: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>Dear miss:</w:t>
            </w:r>
          </w:p>
          <w:p w:rsidR="00984A19" w:rsidRPr="00D66882" w:rsidRDefault="00984A19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As you know that corona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viruse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outbreak is spread across the whole world.</w:t>
            </w:r>
          </w:p>
          <w:p w:rsidR="00D56490" w:rsidRPr="00D66882" w:rsidRDefault="00D5649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proofErr w:type="gram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Whole  world</w:t>
            </w:r>
            <w:proofErr w:type="gram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is that copping with it as a volunteer of the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elth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department .</w:t>
            </w:r>
          </w:p>
          <w:p w:rsidR="00D56490" w:rsidRPr="00D66882" w:rsidRDefault="00D5649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I would like to tell you that in our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istric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hall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,the</w:t>
            </w:r>
            <w:proofErr w:type="gram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administration has taken preventive measure  and there has been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okdown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for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ure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weeks .</w:t>
            </w:r>
          </w:p>
          <w:p w:rsidR="00D56490" w:rsidRPr="00D66882" w:rsidRDefault="00D5649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lso walk through gates has been installed situation is being distributed among the locals</w:t>
            </w:r>
            <w:r w:rsidR="006E6880"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.</w:t>
            </w:r>
          </w:p>
          <w:p w:rsidR="006E6880" w:rsidRPr="00D66882" w:rsidRDefault="006E688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For groceries there is a specific timing so that there is no rush to prevent contact for daily wages we have distributed 3000 among </w:t>
            </w:r>
            <w:proofErr w:type="gram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hem ,for</w:t>
            </w:r>
            <w:proofErr w:type="gram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now there have been new cases reported and the affected 8 patients have also recovered fully.</w:t>
            </w:r>
          </w:p>
          <w:p w:rsidR="006E6880" w:rsidRPr="00D66882" w:rsidRDefault="006E688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                           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hnk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you:</w:t>
            </w:r>
          </w:p>
          <w:p w:rsidR="006E6880" w:rsidRPr="00D66882" w:rsidRDefault="006E688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>Your students:</w:t>
            </w:r>
          </w:p>
          <w:p w:rsidR="006E6880" w:rsidRPr="00D66882" w:rsidRDefault="006E688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                             </w:t>
            </w: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darkGray"/>
              </w:rPr>
              <w:t xml:space="preserve">JEHAD ULLAH </w:t>
            </w:r>
          </w:p>
          <w:p w:rsidR="006E6880" w:rsidRPr="00D66882" w:rsidRDefault="006E6880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 xml:space="preserve">             (students of the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>iqra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 xml:space="preserve"> national university </w:t>
            </w: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>peshaware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24"/>
                <w:szCs w:val="24"/>
                <w:highlight w:val="green"/>
              </w:rPr>
              <w:t>)</w:t>
            </w: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3. </w:t>
      </w:r>
      <w:r w:rsidR="00FF201B"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>Describe a picture in your own words</w:t>
      </w:r>
      <w:r w:rsidRPr="00C00DCF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and suggest a title. (300 words)</w:t>
      </w: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Pr="00FF201B" w:rsidRDefault="00A557B3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4C1866" wp14:editId="5072C19B">
            <wp:extent cx="3810000" cy="2943225"/>
            <wp:effectExtent l="133350" t="114300" r="152400" b="161925"/>
            <wp:docPr id="2" name="Picture 2" descr="ISSB Picture Illustratio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SSB Picture Illustration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43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483012" w:rsidTr="00483012">
        <w:tc>
          <w:tcPr>
            <w:tcW w:w="10296" w:type="dxa"/>
          </w:tcPr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Pr="00D66882" w:rsidRDefault="00D66882" w:rsidP="00D66882">
            <w:pPr>
              <w:jc w:val="center"/>
              <w:rPr>
                <w:rFonts w:ascii="Times New Roman" w:hAnsi="Times New Roman" w:cs="Times New Roman"/>
                <w:b/>
                <w:i/>
                <w:sz w:val="40"/>
                <w:szCs w:val="40"/>
                <w:u w:val="single"/>
              </w:rPr>
            </w:pPr>
            <w:proofErr w:type="spellStart"/>
            <w:r w:rsidRPr="00D66882">
              <w:rPr>
                <w:rFonts w:ascii="Times New Roman" w:hAnsi="Times New Roman" w:cs="Times New Roman"/>
                <w:b/>
                <w:i/>
                <w:sz w:val="40"/>
                <w:szCs w:val="40"/>
                <w:highlight w:val="green"/>
                <w:u w:val="single"/>
              </w:rPr>
              <w:t>Univrsity</w:t>
            </w:r>
            <w:proofErr w:type="spellEnd"/>
            <w:r w:rsidRPr="00D66882">
              <w:rPr>
                <w:rFonts w:ascii="Times New Roman" w:hAnsi="Times New Roman" w:cs="Times New Roman"/>
                <w:b/>
                <w:i/>
                <w:sz w:val="40"/>
                <w:szCs w:val="40"/>
                <w:highlight w:val="green"/>
                <w:u w:val="single"/>
              </w:rPr>
              <w:t xml:space="preserve"> office:</w:t>
            </w:r>
          </w:p>
          <w:p w:rsidR="00483012" w:rsidRDefault="00D6688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In this picture I can see that there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s  a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autiful office .</w:t>
            </w:r>
          </w:p>
          <w:p w:rsidR="00D66882" w:rsidRDefault="00D6688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D6688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There are two man one </w:t>
            </w:r>
            <w:r w:rsidR="00FD4B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s sitting on chair very </w:t>
            </w:r>
            <w:proofErr w:type="spellStart"/>
            <w:r w:rsidR="00FD4B90">
              <w:rPr>
                <w:rFonts w:ascii="Times New Roman" w:hAnsi="Times New Roman" w:cs="Times New Roman"/>
                <w:b/>
                <w:sz w:val="24"/>
                <w:szCs w:val="24"/>
              </w:rPr>
              <w:t>politelt</w:t>
            </w:r>
            <w:proofErr w:type="spellEnd"/>
            <w:r w:rsidR="00FD4B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hich means this man head and the other man is standing in the front of the head which means the man is student.</w:t>
            </w:r>
          </w:p>
          <w:p w:rsidR="00FD4B90" w:rsidRDefault="00FD4B90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D4B90" w:rsidRDefault="00FD4B90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This picture head is wearing an offic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ressi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hich I can only see court and his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e .</w:t>
            </w:r>
            <w:proofErr w:type="gramEnd"/>
          </w:p>
          <w:p w:rsidR="00FD4B90" w:rsidRDefault="00FD4B90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D4B90" w:rsidRDefault="00FD4B90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He seems to be a very good person because he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s  talking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his </w:t>
            </w:r>
            <w:r w:rsidR="00876D93">
              <w:rPr>
                <w:rFonts w:ascii="Times New Roman" w:hAnsi="Times New Roman" w:cs="Times New Roman"/>
                <w:b/>
                <w:sz w:val="24"/>
                <w:szCs w:val="24"/>
              </w:rPr>
              <w:t>student in a very soft manner.</w:t>
            </w: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I can see he is saying something to his student with the help of his index finger may be he is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inting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ecipic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ile.</w:t>
            </w: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In this picture student is standing in the front of the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ad .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wearing black pant and a gray color dotted shirt ,he is  having some file in his hand .</w:t>
            </w: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76D93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876D9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student is talking to his head by putting his head </w:t>
            </w:r>
            <w:proofErr w:type="gramStart"/>
            <w:r w:rsidR="00876D93">
              <w:rPr>
                <w:rFonts w:ascii="Times New Roman" w:hAnsi="Times New Roman" w:cs="Times New Roman"/>
                <w:b/>
                <w:sz w:val="24"/>
                <w:szCs w:val="24"/>
              </w:rPr>
              <w:t>down ,he</w:t>
            </w:r>
            <w:proofErr w:type="gramEnd"/>
            <w:r w:rsidR="00876D9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looking very young h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ems to a very good boy .</w:t>
            </w: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This offic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c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e a lot of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ings ,there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a big table on which a lot of useful are there .</w:t>
            </w: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re  are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ny books on the table ,there is a pen   box on three table I can see some pens in th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x.ther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a telephone set along with a file box.</w:t>
            </w: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31321" w:rsidRDefault="00031321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The  background see a cupboard in which three part a world map piece on it on the back </w:t>
            </w:r>
            <w:r w:rsidR="00610D91">
              <w:rPr>
                <w:rFonts w:ascii="Times New Roman" w:hAnsi="Times New Roman" w:cs="Times New Roman"/>
                <w:b/>
                <w:sz w:val="24"/>
                <w:szCs w:val="24"/>
              </w:rPr>
              <w:t>wall I can see painting hanging over there.</w:t>
            </w:r>
            <w:bookmarkStart w:id="0" w:name="_GoBack"/>
            <w:bookmarkEnd w:id="0"/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76D93" w:rsidRDefault="00876D93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9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74CA" w:rsidRDefault="004174CA" w:rsidP="00D969F7">
      <w:pPr>
        <w:spacing w:after="0" w:line="240" w:lineRule="auto"/>
      </w:pPr>
      <w:r>
        <w:separator/>
      </w:r>
    </w:p>
  </w:endnote>
  <w:endnote w:type="continuationSeparator" w:id="0">
    <w:p w:rsidR="004174CA" w:rsidRDefault="004174CA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0D9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74CA" w:rsidRDefault="004174CA" w:rsidP="00D969F7">
      <w:pPr>
        <w:spacing w:after="0" w:line="240" w:lineRule="auto"/>
      </w:pPr>
      <w:r>
        <w:separator/>
      </w:r>
    </w:p>
  </w:footnote>
  <w:footnote w:type="continuationSeparator" w:id="0">
    <w:p w:rsidR="004174CA" w:rsidRDefault="004174CA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1E4144"/>
    <w:multiLevelType w:val="hybridMultilevel"/>
    <w:tmpl w:val="02E8F7AE"/>
    <w:lvl w:ilvl="0" w:tplc="0409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UgsAuHgopiwAAAA="/>
  </w:docVars>
  <w:rsids>
    <w:rsidRoot w:val="00733B90"/>
    <w:rsid w:val="00026473"/>
    <w:rsid w:val="00031321"/>
    <w:rsid w:val="000A0922"/>
    <w:rsid w:val="001C5022"/>
    <w:rsid w:val="002B0DFA"/>
    <w:rsid w:val="002F2E06"/>
    <w:rsid w:val="00344B3B"/>
    <w:rsid w:val="003C5BDD"/>
    <w:rsid w:val="00400CC4"/>
    <w:rsid w:val="004174CA"/>
    <w:rsid w:val="00483012"/>
    <w:rsid w:val="004B03BC"/>
    <w:rsid w:val="005F4A87"/>
    <w:rsid w:val="00610D91"/>
    <w:rsid w:val="00632198"/>
    <w:rsid w:val="00680E7C"/>
    <w:rsid w:val="006A5BBC"/>
    <w:rsid w:val="006E6880"/>
    <w:rsid w:val="00733B90"/>
    <w:rsid w:val="00796AFE"/>
    <w:rsid w:val="008433B7"/>
    <w:rsid w:val="00876D93"/>
    <w:rsid w:val="00896DE9"/>
    <w:rsid w:val="008F1A36"/>
    <w:rsid w:val="00945DBF"/>
    <w:rsid w:val="00984A19"/>
    <w:rsid w:val="009A5869"/>
    <w:rsid w:val="00A116AE"/>
    <w:rsid w:val="00A557B3"/>
    <w:rsid w:val="00A909A6"/>
    <w:rsid w:val="00AA23C4"/>
    <w:rsid w:val="00AD1911"/>
    <w:rsid w:val="00C00DCF"/>
    <w:rsid w:val="00C70C4C"/>
    <w:rsid w:val="00D56490"/>
    <w:rsid w:val="00D66882"/>
    <w:rsid w:val="00D9008E"/>
    <w:rsid w:val="00D969F7"/>
    <w:rsid w:val="00DE41BC"/>
    <w:rsid w:val="00FD152C"/>
    <w:rsid w:val="00FD4B90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0861F4-ADCD-45B8-87BF-F78E01107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6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6A5BBC"/>
    <w:rPr>
      <w:b/>
      <w:bCs/>
    </w:rPr>
  </w:style>
  <w:style w:type="paragraph" w:styleId="NoSpacing">
    <w:name w:val="No Spacing"/>
    <w:uiPriority w:val="1"/>
    <w:qFormat/>
    <w:rsid w:val="00A116A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16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16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116A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325393-2F90-4826-8AA0-9206283A3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Windows User</cp:lastModifiedBy>
  <cp:revision>8</cp:revision>
  <dcterms:created xsi:type="dcterms:W3CDTF">2020-04-20T04:23:00Z</dcterms:created>
  <dcterms:modified xsi:type="dcterms:W3CDTF">2020-04-24T17:19:00Z</dcterms:modified>
</cp:coreProperties>
</file>